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Esteban Morales Ferná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orales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6 9 8765 4321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antiago, Región Metropolitana, Chile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oralescustom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ustoms Officer with over 10 years of expertise in ensuring compliance with import/export regulations, customs procedures, and international trade laws. Specialized in the Chilean customs framework, with a strong understanding of the operational dynamics of Chile Santiago as a critical hub for regional and global trade. Proven track record in supervising cargo inspections, processing documentation, and collaborating with local and international authorities to facilitate smooth cross-border movements. A team player with exceptional attention to detail, analytical skills, and a commitment to upholding the integrity of customs operations in Chile Santiago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customs-officer"/>
    <w:p>
      <w:pPr>
        <w:pStyle w:val="Heading3"/>
      </w:pPr>
      <w:r>
        <w:t xml:space="preserve">Customs Officer</w:t>
      </w:r>
    </w:p>
    <w:p>
      <w:pPr>
        <w:pStyle w:val="FirstParagraph"/>
      </w:pPr>
      <w:r>
        <w:rPr>
          <w:bCs/>
          <w:b/>
        </w:rPr>
        <w:t xml:space="preserve">Aduanas de Chile (Chilean Customs Agency)</w:t>
      </w:r>
      <w:r>
        <w:br/>
      </w:r>
      <w:r>
        <w:t xml:space="preserve">Santiago, Chile | January 2018 – Present</w:t>
      </w:r>
      <w:r>
        <w:br/>
      </w:r>
      <w:r>
        <w:t xml:space="preserve">- Supervised the inspection and clearance of over 5,000 shipments annually at the Port of San Antonio and Logistics Terminal in Santiago.</w:t>
      </w:r>
      <w:r>
        <w:br/>
      </w:r>
      <w:r>
        <w:t xml:space="preserve">- Ensured compliance with Chile’s Customs Law (Ley Aduanera) and international trade agreements such as the Andean Community and Mercosur.</w:t>
      </w:r>
      <w:r>
        <w:br/>
      </w:r>
      <w:r>
        <w:t xml:space="preserve">- Collaborated with the Chilean Internal Revenue Service (SII) to verify tax documentation and prevent fraudulent activities in import operations.</w:t>
      </w:r>
      <w:r>
        <w:br/>
      </w:r>
      <w:r>
        <w:t xml:space="preserve">- Provided training to junior officers on emerging trends in customs fraud detection, with a focus on Chile Santiago’s role as a key transit point for South American exports.</w:t>
      </w:r>
      <w:r>
        <w:br/>
      </w:r>
      <w:r>
        <w:t xml:space="preserve">- Utilized advanced customs management systems (e.g., SICAD) to streamline processing times and improve operational efficiency.</w:t>
      </w:r>
    </w:p>
    <w:bookmarkEnd w:id="22"/>
    <w:bookmarkStart w:id="23" w:name="junior-customs-officer"/>
    <w:p>
      <w:pPr>
        <w:pStyle w:val="Heading3"/>
      </w:pPr>
      <w:r>
        <w:t xml:space="preserve">Junior Customs Officer</w:t>
      </w:r>
    </w:p>
    <w:p>
      <w:pPr>
        <w:pStyle w:val="FirstParagraph"/>
      </w:pPr>
      <w:r>
        <w:rPr>
          <w:bCs/>
          <w:b/>
        </w:rPr>
        <w:t xml:space="preserve">Aduanas de Chile</w:t>
      </w:r>
      <w:r>
        <w:br/>
      </w:r>
      <w:r>
        <w:t xml:space="preserve">Santiago, Chile | June 2014 – December 2017</w:t>
      </w:r>
      <w:r>
        <w:br/>
      </w:r>
      <w:r>
        <w:t xml:space="preserve">- Assisted in the classification of goods under the Harmonized System (HS) codes and verified compliance with Chilean tariff regulations.</w:t>
      </w:r>
      <w:r>
        <w:br/>
      </w:r>
      <w:r>
        <w:t xml:space="preserve">- Conducted risk assessments for high-value cargo entering Chile Santiago, reducing delays by 20% through proactive monitoring.</w:t>
      </w:r>
      <w:r>
        <w:br/>
      </w:r>
      <w:r>
        <w:t xml:space="preserve">- Maintained accurate records of customs declarations and facilitated communication between importers/exporters and regulatory bodies.</w:t>
      </w:r>
      <w:r>
        <w:br/>
      </w:r>
      <w:r>
        <w:t xml:space="preserve">- Participated in cross-departmental initiatives to enhance transparency in customs operations, aligning with the goals of the Chilean government’s digitalization strategy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laws-ll.b."/>
    <w:p>
      <w:pPr>
        <w:pStyle w:val="Heading3"/>
      </w:pPr>
      <w:r>
        <w:t xml:space="preserve">Bachelor of Laws (LL.B.)</w:t>
      </w:r>
    </w:p>
    <w:p>
      <w:pPr>
        <w:pStyle w:val="FirstParagraph"/>
      </w:pPr>
      <w:r>
        <w:rPr>
          <w:bCs/>
          <w:b/>
        </w:rPr>
        <w:t xml:space="preserve">Universidad de Chile</w:t>
      </w:r>
      <w:r>
        <w:br/>
      </w:r>
      <w:r>
        <w:t xml:space="preserve">Santiago, Chile | Graduated: 2014</w:t>
      </w:r>
      <w:r>
        <w:br/>
      </w:r>
      <w:r>
        <w:t xml:space="preserve">- Specialized in International Trade Law and Customs Regulations.</w:t>
      </w:r>
      <w:r>
        <w:br/>
      </w:r>
      <w:r>
        <w:t xml:space="preserve">- Relevant coursework: "Customs Procedures," "International Commercial Law," and "Trade Agreements."</w:t>
      </w:r>
    </w:p>
    <w:bookmarkEnd w:id="25"/>
    <w:bookmarkStart w:id="26" w:name="master-of-public-administration-mpa"/>
    <w:p>
      <w:pPr>
        <w:pStyle w:val="Heading3"/>
      </w:pPr>
      <w:r>
        <w:t xml:space="preserve">Master of Public Administration (MPA)</w:t>
      </w:r>
    </w:p>
    <w:p>
      <w:pPr>
        <w:pStyle w:val="FirstParagraph"/>
      </w:pPr>
      <w:r>
        <w:rPr>
          <w:bCs/>
          <w:b/>
        </w:rPr>
        <w:t xml:space="preserve">Universidad del Desarrollo</w:t>
      </w:r>
      <w:r>
        <w:br/>
      </w:r>
      <w:r>
        <w:t xml:space="preserve">Santiago, Chile | Graduated: 2016</w:t>
      </w:r>
      <w:r>
        <w:br/>
      </w:r>
      <w:r>
        <w:t xml:space="preserve">- Focused on public sector management, with a thesis on "Optimizing Customs Efficiency in Chile Santiago Through Digital Transformation."</w:t>
      </w:r>
    </w:p>
    <w:bookmarkEnd w:id="26"/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s Compliance Certification (CCC)</w:t>
      </w:r>
      <w:r>
        <w:t xml:space="preserve"> </w:t>
      </w:r>
      <w:r>
        <w:t xml:space="preserve">– International Chamber of Commerce, 201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ustoms Risk Management Course</w:t>
      </w:r>
      <w:r>
        <w:t xml:space="preserve"> </w:t>
      </w:r>
      <w:r>
        <w:t xml:space="preserve">– World Customs Organization (WCO), 202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Trade and E-Commerce Regulations</w:t>
      </w:r>
      <w:r>
        <w:t xml:space="preserve"> </w:t>
      </w:r>
      <w:r>
        <w:t xml:space="preserve">– Chilean Ministry of Finance, 202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s Broker License (Licencia de Aduana)</w:t>
      </w:r>
      <w:r>
        <w:t xml:space="preserve"> </w:t>
      </w:r>
      <w:r>
        <w:t xml:space="preserve">– Aduanas de Chile, 2018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stoms Regulations:</w:t>
      </w:r>
      <w:r>
        <w:t xml:space="preserve"> </w:t>
      </w:r>
      <w:r>
        <w:t xml:space="preserve">In-depth knowledge of Chile’s Customs Law, HS coding, and international standards like the WCO's SAFE Framework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customs data analytics tools to identify patterns and mitigate risk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English; basic proficiency in French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Experienced with SICAD, SAP, and Microsoft Office Suit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negotiation and conflict resolution skills, particularly when dealing with stakeholders in Chile Santiago’s complex trade environment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 7.5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Basic (A2 level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mbresía de la Asociación Chilena de Aduanas (ACADU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orld Customs Organization (WCO) – Regional Representative for South America</w:t>
      </w:r>
      <w:r>
        <w:t xml:space="preserve"> </w:t>
      </w:r>
      <w:r>
        <w:t xml:space="preserve">– 2020–Present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former supervisors from Aduanas de Chile and colleagues in the customs community of Chile Santiago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Customs Officer role in Chile Santiago, emphasizing expertise in regional trade dynamics, compliance with national regulations, and the strategic importance of Santiago as a logistics hub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stoms Officer</dc:title>
  <dc:creator/>
  <dc:language>en</dc:language>
  <cp:keywords/>
  <dcterms:created xsi:type="dcterms:W3CDTF">2025-12-02T01:01:32Z</dcterms:created>
  <dcterms:modified xsi:type="dcterms:W3CDTF">2025-12-02T01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